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5EE2" w:rsidRDefault="00285EE2" w:rsidP="001F6577">
      <w:pPr>
        <w:spacing w:after="0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D22581" w:rsidRDefault="00E13C78" w:rsidP="001F6577">
      <w:pPr>
        <w:spacing w:after="0"/>
        <w:jc w:val="center"/>
        <w:rPr>
          <w:rFonts w:ascii="TH SarabunIT๙" w:hAnsi="TH SarabunIT๙" w:cs="TH SarabunIT๙"/>
          <w:b/>
          <w:bCs/>
          <w:sz w:val="36"/>
          <w:szCs w:val="36"/>
        </w:rPr>
      </w:pPr>
      <w:r w:rsidRPr="00D22581">
        <w:rPr>
          <w:rFonts w:ascii="TH SarabunIT๙" w:hAnsi="TH SarabunIT๙" w:cs="TH SarabunIT๙" w:hint="cs"/>
          <w:b/>
          <w:bCs/>
          <w:sz w:val="36"/>
          <w:szCs w:val="36"/>
          <w:cs/>
        </w:rPr>
        <w:t>กิจกรรม</w:t>
      </w:r>
      <w:r w:rsidRPr="00D22581">
        <w:rPr>
          <w:rFonts w:ascii="TH SarabunIT๙" w:hAnsi="TH SarabunIT๙" w:cs="TH SarabunIT๙"/>
          <w:b/>
          <w:bCs/>
          <w:sz w:val="36"/>
          <w:szCs w:val="36"/>
          <w:cs/>
        </w:rPr>
        <w:t>หลังดูวีดิทัศน์</w:t>
      </w:r>
      <w:r w:rsidR="001F6577" w:rsidRPr="00D22581">
        <w:rPr>
          <w:rFonts w:ascii="TH SarabunIT๙" w:hAnsi="TH SarabunIT๙" w:cs="TH SarabunIT๙" w:hint="cs"/>
          <w:b/>
          <w:bCs/>
          <w:sz w:val="36"/>
          <w:szCs w:val="36"/>
          <w:cs/>
        </w:rPr>
        <w:t xml:space="preserve"> </w:t>
      </w:r>
      <w:r w:rsidR="003C2E76" w:rsidRPr="00D22581">
        <w:rPr>
          <w:rFonts w:ascii="TH SarabunIT๙" w:hAnsi="TH SarabunIT๙" w:cs="TH SarabunIT๙"/>
          <w:b/>
          <w:bCs/>
          <w:sz w:val="36"/>
          <w:szCs w:val="36"/>
          <w:cs/>
        </w:rPr>
        <w:t>เรื่องที่ 2</w:t>
      </w:r>
      <w:r w:rsidRPr="00D22581">
        <w:rPr>
          <w:rFonts w:ascii="TH SarabunIT๙" w:hAnsi="TH SarabunIT๙" w:cs="TH SarabunIT๙"/>
          <w:b/>
          <w:bCs/>
          <w:sz w:val="36"/>
          <w:szCs w:val="36"/>
          <w:cs/>
        </w:rPr>
        <w:t xml:space="preserve"> </w:t>
      </w:r>
    </w:p>
    <w:p w:rsidR="001F6577" w:rsidRPr="00D22581" w:rsidRDefault="00E13C78" w:rsidP="001F6577">
      <w:pPr>
        <w:spacing w:after="0"/>
        <w:jc w:val="center"/>
        <w:rPr>
          <w:rFonts w:ascii="TH SarabunIT๙" w:hAnsi="TH SarabunIT๙" w:cs="TH SarabunIT๙"/>
          <w:b/>
          <w:bCs/>
          <w:sz w:val="36"/>
          <w:szCs w:val="36"/>
        </w:rPr>
      </w:pPr>
      <w:r w:rsidRPr="00D22581">
        <w:rPr>
          <w:rFonts w:ascii="TH SarabunIT๙" w:hAnsi="TH SarabunIT๙" w:cs="TH SarabunIT๙" w:hint="cs"/>
          <w:b/>
          <w:bCs/>
          <w:sz w:val="36"/>
          <w:szCs w:val="36"/>
          <w:cs/>
        </w:rPr>
        <w:t>“</w:t>
      </w:r>
      <w:r w:rsidR="003C2E76" w:rsidRPr="00D22581">
        <w:rPr>
          <w:rFonts w:ascii="TH SarabunIT๙" w:hAnsi="TH SarabunIT๙" w:cs="TH SarabunIT๙" w:hint="cs"/>
          <w:b/>
          <w:bCs/>
          <w:sz w:val="36"/>
          <w:szCs w:val="36"/>
          <w:cs/>
        </w:rPr>
        <w:t>รู้หรือไม่</w:t>
      </w:r>
      <w:r w:rsidRPr="00D22581">
        <w:rPr>
          <w:rFonts w:ascii="TH SarabunIT๙" w:hAnsi="TH SarabunIT๙" w:cs="TH SarabunIT๙" w:hint="cs"/>
          <w:b/>
          <w:bCs/>
          <w:sz w:val="36"/>
          <w:szCs w:val="36"/>
          <w:cs/>
        </w:rPr>
        <w:t>”</w:t>
      </w:r>
    </w:p>
    <w:p w:rsidR="001F6577" w:rsidRPr="001F6577" w:rsidRDefault="001F6577" w:rsidP="00285EE2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  <w:r w:rsidRPr="00A47604">
        <w:rPr>
          <w:rFonts w:ascii="TH SarabunIT๙" w:hAnsi="TH SarabunIT๙" w:cs="TH SarabunIT๙"/>
          <w:b/>
          <w:bCs/>
          <w:sz w:val="32"/>
          <w:szCs w:val="32"/>
          <w:cs/>
        </w:rPr>
        <w:t>คำชี้แจง : ให้ผู้สอนสร้าง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คำถาม</w:t>
      </w:r>
      <w:r w:rsidR="00474588">
        <w:rPr>
          <w:rFonts w:ascii="TH SarabunIT๙" w:hAnsi="TH SarabunIT๙" w:cs="TH SarabunIT๙" w:hint="cs"/>
          <w:b/>
          <w:bCs/>
          <w:sz w:val="32"/>
          <w:szCs w:val="32"/>
          <w:cs/>
        </w:rPr>
        <w:t>ด้วย</w:t>
      </w:r>
      <w:r w:rsidRPr="00A47604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</w:t>
      </w:r>
      <w:r w:rsidRPr="00A47604">
        <w:rPr>
          <w:rFonts w:ascii="TH SarabunIT๙" w:hAnsi="TH SarabunIT๙" w:cs="TH SarabunIT๙"/>
          <w:b/>
          <w:bCs/>
          <w:sz w:val="32"/>
          <w:szCs w:val="32"/>
        </w:rPr>
        <w:t xml:space="preserve">Google Form </w:t>
      </w:r>
      <w:r w:rsidRPr="00A47604">
        <w:rPr>
          <w:rFonts w:ascii="TH SarabunIT๙" w:hAnsi="TH SarabunIT๙" w:cs="TH SarabunIT๙"/>
          <w:b/>
          <w:bCs/>
          <w:sz w:val="32"/>
          <w:szCs w:val="32"/>
          <w:cs/>
        </w:rPr>
        <w:t>แล้ว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มอบหมายงาน </w:t>
      </w:r>
      <w:r w:rsidRPr="00A47604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ใน </w:t>
      </w:r>
      <w:r w:rsidRPr="00A47604">
        <w:rPr>
          <w:rFonts w:ascii="TH SarabunIT๙" w:hAnsi="TH SarabunIT๙" w:cs="TH SarabunIT๙"/>
          <w:b/>
          <w:bCs/>
          <w:sz w:val="32"/>
          <w:szCs w:val="32"/>
        </w:rPr>
        <w:t xml:space="preserve">Google Classroom </w:t>
      </w:r>
    </w:p>
    <w:p w:rsidR="00285EE2" w:rsidRDefault="00285EE2" w:rsidP="00490008">
      <w:pPr>
        <w:spacing w:after="0"/>
        <w:rPr>
          <w:rFonts w:ascii="TH SarabunIT๙" w:hAnsi="TH SarabunIT๙" w:cs="TH SarabunIT๙"/>
          <w:b/>
          <w:bCs/>
          <w:sz w:val="36"/>
          <w:szCs w:val="36"/>
        </w:rPr>
      </w:pPr>
      <w:r>
        <w:rPr>
          <w:rFonts w:ascii="TH SarabunIT๙" w:hAnsi="TH SarabunIT๙" w:cs="TH SarabunIT๙" w:hint="cs"/>
          <w:b/>
          <w:bCs/>
          <w:sz w:val="36"/>
          <w:szCs w:val="36"/>
          <w:cs/>
        </w:rPr>
        <w:t>-----------------------------------------------------------------------------------------------------------------</w:t>
      </w:r>
    </w:p>
    <w:p w:rsidR="00285EE2" w:rsidRPr="00285EE2" w:rsidRDefault="00285EE2" w:rsidP="00490008">
      <w:pPr>
        <w:spacing w:after="0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1. ให้ผู้เรียนสะท้อนค</w:t>
      </w:r>
      <w:r w:rsidR="00D22581">
        <w:rPr>
          <w:rFonts w:ascii="TH SarabunIT๙" w:hAnsi="TH SarabunIT๙" w:cs="TH SarabunIT๙" w:hint="cs"/>
          <w:b/>
          <w:bCs/>
          <w:sz w:val="32"/>
          <w:szCs w:val="32"/>
          <w:cs/>
        </w:rPr>
        <w:t>ิดหลังจากดูวีดิทัศน์ เรื่องที่ 2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“</w:t>
      </w:r>
      <w:r w:rsidR="00D22581">
        <w:rPr>
          <w:rFonts w:ascii="TH SarabunIT๙" w:hAnsi="TH SarabunIT๙" w:cs="TH SarabunIT๙" w:hint="cs"/>
          <w:b/>
          <w:bCs/>
          <w:sz w:val="32"/>
          <w:szCs w:val="32"/>
          <w:cs/>
        </w:rPr>
        <w:t>รู้หรือไม่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” เป็นรายบุคคล</w:t>
      </w:r>
      <w:r w:rsidR="00437314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r w:rsidR="00437314" w:rsidRPr="00437314">
        <w:rPr>
          <w:rFonts w:ascii="TH SarabunIT๙" w:hAnsi="TH SarabunIT๙" w:cs="TH SarabunIT๙"/>
          <w:b/>
          <w:bCs/>
          <w:sz w:val="32"/>
          <w:szCs w:val="32"/>
        </w:rPr>
        <w:t>(</w:t>
      </w:r>
      <w:r w:rsidR="00437314" w:rsidRPr="00437314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ผ่าน </w:t>
      </w:r>
      <w:r w:rsidR="00437314" w:rsidRPr="00437314">
        <w:rPr>
          <w:rFonts w:ascii="TH SarabunIT๙" w:hAnsi="TH SarabunIT๙" w:cs="TH SarabunIT๙"/>
          <w:b/>
          <w:bCs/>
          <w:sz w:val="32"/>
          <w:szCs w:val="32"/>
        </w:rPr>
        <w:t>Google Form)</w:t>
      </w:r>
    </w:p>
    <w:p w:rsidR="00490008" w:rsidRPr="00B74F77" w:rsidRDefault="00285EE2" w:rsidP="00285EE2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1.1 </w:t>
      </w:r>
      <w:r w:rsidR="00E87610" w:rsidRPr="00B74F77">
        <w:rPr>
          <w:rFonts w:ascii="TH SarabunIT๙" w:hAnsi="TH SarabunIT๙" w:cs="TH SarabunIT๙"/>
          <w:sz w:val="32"/>
          <w:szCs w:val="32"/>
          <w:cs/>
        </w:rPr>
        <w:t xml:space="preserve">ครูผู้มีพฤติกรรมดังในภาพข่าว </w:t>
      </w:r>
      <w:r w:rsidR="000B087E" w:rsidRPr="00B74F77">
        <w:rPr>
          <w:rFonts w:ascii="TH SarabunIT๙" w:hAnsi="TH SarabunIT๙" w:cs="TH SarabunIT๙"/>
          <w:sz w:val="32"/>
          <w:szCs w:val="32"/>
          <w:cs/>
        </w:rPr>
        <w:t>ถือว่าผิดกฎหมาย ผิดวินัย ผิดจรรยาบรรณวิชาชีพหรือไม่ อย่างไร</w:t>
      </w:r>
    </w:p>
    <w:p w:rsidR="008E4451" w:rsidRPr="00B74F77" w:rsidRDefault="00285EE2" w:rsidP="00285EE2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1.2 </w:t>
      </w:r>
      <w:r w:rsidR="000B087E" w:rsidRPr="00B74F77">
        <w:rPr>
          <w:rFonts w:ascii="TH SarabunIT๙" w:hAnsi="TH SarabunIT๙" w:cs="TH SarabunIT๙"/>
          <w:sz w:val="32"/>
          <w:szCs w:val="32"/>
          <w:cs/>
        </w:rPr>
        <w:t xml:space="preserve">หากท่านอยู่ในสถานการณ์หรือเหตุการณ์ดังภาพข่าว </w:t>
      </w:r>
      <w:r w:rsidR="000817C2" w:rsidRPr="00B74F77">
        <w:rPr>
          <w:rFonts w:ascii="TH SarabunIT๙" w:hAnsi="TH SarabunIT๙" w:cs="TH SarabunIT๙"/>
          <w:sz w:val="32"/>
          <w:szCs w:val="32"/>
          <w:cs/>
        </w:rPr>
        <w:t>ท่านจะดำเนินการอย่างไรต่อนักเรียน</w:t>
      </w:r>
    </w:p>
    <w:p w:rsidR="000B087E" w:rsidRPr="00B74F77" w:rsidRDefault="00285EE2" w:rsidP="00285EE2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1.3 </w:t>
      </w:r>
      <w:r w:rsidR="000B087E" w:rsidRPr="00B74F77">
        <w:rPr>
          <w:rFonts w:ascii="TH SarabunIT๙" w:hAnsi="TH SarabunIT๙" w:cs="TH SarabunIT๙"/>
          <w:sz w:val="32"/>
          <w:szCs w:val="32"/>
          <w:cs/>
        </w:rPr>
        <w:t>หากไม่ดำเนินการลงโทษรุนแรงดังภาพข่าว จะมีวิธีการอย่างไรในการลงโทษนักเรียนที่กระทำผิด</w:t>
      </w:r>
    </w:p>
    <w:p w:rsidR="000817C2" w:rsidRPr="00B74F77" w:rsidRDefault="00285EE2" w:rsidP="00285EE2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1.4 </w:t>
      </w:r>
      <w:r w:rsidR="000817C2" w:rsidRPr="00B74F77">
        <w:rPr>
          <w:rFonts w:ascii="TH SarabunIT๙" w:hAnsi="TH SarabunIT๙" w:cs="TH SarabunIT๙"/>
          <w:sz w:val="32"/>
          <w:szCs w:val="32"/>
          <w:cs/>
        </w:rPr>
        <w:t>แนวทางการลงโทษศิษย์ด้วยวิธีการที่เหมาะสมนั้น มีแนวทางปฏิบัติอย่างไร</w:t>
      </w:r>
    </w:p>
    <w:p w:rsidR="00E87610" w:rsidRPr="00B74F77" w:rsidRDefault="00E87610" w:rsidP="00490008">
      <w:pPr>
        <w:spacing w:after="0"/>
        <w:rPr>
          <w:rFonts w:ascii="TH SarabunIT๙" w:hAnsi="TH SarabunIT๙" w:cs="TH SarabunIT๙"/>
          <w:sz w:val="32"/>
          <w:szCs w:val="32"/>
        </w:rPr>
      </w:pPr>
    </w:p>
    <w:p w:rsidR="00285EE2" w:rsidRPr="00A47604" w:rsidRDefault="00285EE2" w:rsidP="00285EE2">
      <w:pPr>
        <w:spacing w:after="0"/>
        <w:rPr>
          <w:rFonts w:ascii="TH SarabunIT๙" w:hAnsi="TH SarabunIT๙" w:cs="TH SarabunIT๙"/>
          <w:b/>
          <w:bCs/>
          <w:sz w:val="32"/>
          <w:szCs w:val="32"/>
        </w:rPr>
      </w:pPr>
      <w:r w:rsidRPr="00A47604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2. ให้ผู้สอนและผู้เรียนร่วมกันสรุปประเด็นสำคัญ ดังต่อไปนี้ </w:t>
      </w:r>
      <w:r w:rsidR="00437314" w:rsidRPr="00437314">
        <w:rPr>
          <w:rFonts w:ascii="TH SarabunIT๙" w:hAnsi="TH SarabunIT๙" w:cs="TH SarabunIT๙"/>
          <w:b/>
          <w:bCs/>
          <w:sz w:val="32"/>
          <w:szCs w:val="32"/>
        </w:rPr>
        <w:t>(</w:t>
      </w:r>
      <w:r w:rsidR="00437314" w:rsidRPr="00437314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ผ่าน </w:t>
      </w:r>
      <w:r w:rsidR="00437314" w:rsidRPr="00437314">
        <w:rPr>
          <w:rFonts w:ascii="TH SarabunIT๙" w:hAnsi="TH SarabunIT๙" w:cs="TH SarabunIT๙"/>
          <w:b/>
          <w:bCs/>
          <w:sz w:val="32"/>
          <w:szCs w:val="32"/>
        </w:rPr>
        <w:t>Google Form)</w:t>
      </w:r>
      <w:bookmarkStart w:id="0" w:name="_GoBack"/>
      <w:bookmarkEnd w:id="0"/>
    </w:p>
    <w:p w:rsidR="000817C2" w:rsidRPr="00B74F77" w:rsidRDefault="00285EE2" w:rsidP="00285EE2">
      <w:pPr>
        <w:spacing w:after="0"/>
        <w:ind w:left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2.1 </w:t>
      </w:r>
      <w:r w:rsidR="000817C2" w:rsidRPr="00B74F77">
        <w:rPr>
          <w:rFonts w:ascii="TH SarabunIT๙" w:hAnsi="TH SarabunIT๙" w:cs="TH SarabunIT๙"/>
          <w:sz w:val="32"/>
          <w:szCs w:val="32"/>
          <w:cs/>
        </w:rPr>
        <w:t>ครูผู้มีพฤติกรรมดังในภาพข่าว ถือว่าผิดกฎหมาย ผิดวินัย ผิดจรรยาบรรณวิชาชีพหรือไม่ อย่างไร</w:t>
      </w:r>
      <w:r>
        <w:rPr>
          <w:rFonts w:ascii="TH SarabunIT๙" w:hAnsi="TH SarabunIT๙" w:cs="TH SarabunIT๙" w:hint="cs"/>
          <w:sz w:val="32"/>
          <w:szCs w:val="32"/>
          <w:cs/>
        </w:rPr>
        <w:t xml:space="preserve">2.2 </w:t>
      </w:r>
      <w:r w:rsidR="000817C2" w:rsidRPr="00B74F77">
        <w:rPr>
          <w:rFonts w:ascii="TH SarabunIT๙" w:hAnsi="TH SarabunIT๙" w:cs="TH SarabunIT๙"/>
          <w:sz w:val="32"/>
          <w:szCs w:val="32"/>
          <w:cs/>
        </w:rPr>
        <w:t>หากท่านอยู่ในสถานการณ์หรือเหตุการณ์ดังภาพข่าว ท่านจะดำเนินการอย่างไรต่อนักเรียน</w:t>
      </w:r>
    </w:p>
    <w:p w:rsidR="000817C2" w:rsidRPr="00B74F77" w:rsidRDefault="00285EE2" w:rsidP="00285EE2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2.3 </w:t>
      </w:r>
      <w:r w:rsidR="000817C2" w:rsidRPr="00B74F77">
        <w:rPr>
          <w:rFonts w:ascii="TH SarabunIT๙" w:hAnsi="TH SarabunIT๙" w:cs="TH SarabunIT๙"/>
          <w:sz w:val="32"/>
          <w:szCs w:val="32"/>
          <w:cs/>
        </w:rPr>
        <w:t>หากไม่ดำเนินการลงโทษรุนแรงดังภาพข่าว จะมีวิธีการอย่างไรในการลงโทษนักเรียนที่กระทำผิด</w:t>
      </w:r>
    </w:p>
    <w:p w:rsidR="000817C2" w:rsidRPr="00B74F77" w:rsidRDefault="00285EE2" w:rsidP="00285EE2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2.4 </w:t>
      </w:r>
      <w:r w:rsidR="000817C2" w:rsidRPr="00B74F77">
        <w:rPr>
          <w:rFonts w:ascii="TH SarabunIT๙" w:hAnsi="TH SarabunIT๙" w:cs="TH SarabunIT๙"/>
          <w:sz w:val="32"/>
          <w:szCs w:val="32"/>
          <w:cs/>
        </w:rPr>
        <w:t>แนวทางการลงโทษศิษย์ด้วยวิธีการที่เหมาะสมนั้น มีแนวทางปฏิบัติอย่างไร</w:t>
      </w:r>
    </w:p>
    <w:p w:rsidR="00D22581" w:rsidRDefault="00285EE2" w:rsidP="00285EE2">
      <w:pPr>
        <w:spacing w:after="0"/>
        <w:ind w:right="-478"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2.5 </w:t>
      </w:r>
      <w:r w:rsidR="00081D69" w:rsidRPr="00B74F77">
        <w:rPr>
          <w:rFonts w:ascii="TH SarabunIT๙" w:hAnsi="TH SarabunIT๙" w:cs="TH SarabunIT๙"/>
          <w:sz w:val="32"/>
          <w:szCs w:val="32"/>
          <w:cs/>
        </w:rPr>
        <w:t>ถ้า</w:t>
      </w:r>
      <w:r w:rsidR="000817C2" w:rsidRPr="00B74F77">
        <w:rPr>
          <w:rFonts w:ascii="TH SarabunIT๙" w:hAnsi="TH SarabunIT๙" w:cs="TH SarabunIT๙"/>
          <w:sz w:val="32"/>
          <w:szCs w:val="32"/>
          <w:cs/>
        </w:rPr>
        <w:t>หากครูได้ศึกษาเรียนรู้และปฏิบัติตามแนวทางการลงโทษศิษย์ด้วยวิธีการที่เหมาะสมแล้ว จะเกิดผล</w:t>
      </w:r>
    </w:p>
    <w:p w:rsidR="00081D69" w:rsidRPr="00B74F77" w:rsidRDefault="00D22581" w:rsidP="00285EE2">
      <w:pPr>
        <w:spacing w:after="0"/>
        <w:ind w:right="-478"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      </w:t>
      </w:r>
      <w:r w:rsidR="000817C2" w:rsidRPr="00B74F77">
        <w:rPr>
          <w:rFonts w:ascii="TH SarabunIT๙" w:hAnsi="TH SarabunIT๙" w:cs="TH SarabunIT๙"/>
          <w:sz w:val="32"/>
          <w:szCs w:val="32"/>
          <w:cs/>
        </w:rPr>
        <w:t>อย่างไรต่อผู้เรียน ต่อครู และต่อสังคม</w:t>
      </w:r>
      <w:r w:rsidR="007B42A6" w:rsidRPr="00B74F77">
        <w:rPr>
          <w:rFonts w:ascii="TH SarabunIT๙" w:hAnsi="TH SarabunIT๙" w:cs="TH SarabunIT๙"/>
          <w:sz w:val="32"/>
          <w:szCs w:val="32"/>
          <w:cs/>
        </w:rPr>
        <w:t>อย่างไร</w:t>
      </w:r>
      <w:r w:rsidR="000817C2" w:rsidRPr="00B74F77">
        <w:rPr>
          <w:rFonts w:ascii="TH SarabunIT๙" w:hAnsi="TH SarabunIT๙" w:cs="TH SarabunIT๙"/>
          <w:sz w:val="32"/>
          <w:szCs w:val="32"/>
          <w:cs/>
        </w:rPr>
        <w:t>บ้าง</w:t>
      </w:r>
    </w:p>
    <w:p w:rsidR="00047901" w:rsidRDefault="00047901" w:rsidP="00490008">
      <w:pPr>
        <w:spacing w:after="0"/>
        <w:rPr>
          <w:rFonts w:ascii="TH SarabunIT๙" w:hAnsi="TH SarabunIT๙" w:cs="TH SarabunIT๙"/>
          <w:b/>
          <w:bCs/>
          <w:sz w:val="32"/>
          <w:szCs w:val="32"/>
        </w:rPr>
      </w:pPr>
    </w:p>
    <w:p w:rsidR="00285EE2" w:rsidRDefault="00285EE2" w:rsidP="00490008">
      <w:pPr>
        <w:spacing w:after="0"/>
        <w:rPr>
          <w:rFonts w:ascii="TH SarabunIT๙" w:hAnsi="TH SarabunIT๙" w:cs="TH SarabunIT๙"/>
          <w:b/>
          <w:bCs/>
          <w:sz w:val="32"/>
          <w:szCs w:val="32"/>
        </w:rPr>
      </w:pPr>
    </w:p>
    <w:p w:rsidR="00285EE2" w:rsidRPr="00285EE2" w:rsidRDefault="00285EE2" w:rsidP="00285EE2">
      <w:pPr>
        <w:spacing w:after="0"/>
        <w:jc w:val="center"/>
        <w:rPr>
          <w:rFonts w:ascii="TH SarabunIT๙" w:hAnsi="TH SarabunIT๙" w:cs="TH SarabunIT๙"/>
          <w:sz w:val="32"/>
          <w:szCs w:val="32"/>
        </w:rPr>
      </w:pPr>
      <w:r w:rsidRPr="00285EE2">
        <w:rPr>
          <w:rFonts w:ascii="TH SarabunIT๙" w:hAnsi="TH SarabunIT๙" w:cs="TH SarabunIT๙" w:hint="cs"/>
          <w:sz w:val="32"/>
          <w:szCs w:val="32"/>
          <w:cs/>
        </w:rPr>
        <w:t>***************************</w:t>
      </w:r>
      <w:r w:rsidR="00D22581">
        <w:rPr>
          <w:rFonts w:ascii="TH SarabunIT๙" w:hAnsi="TH SarabunIT๙" w:cs="TH SarabunIT๙" w:hint="cs"/>
          <w:sz w:val="32"/>
          <w:szCs w:val="32"/>
          <w:cs/>
        </w:rPr>
        <w:t>****</w:t>
      </w:r>
      <w:r w:rsidRPr="00285EE2">
        <w:rPr>
          <w:rFonts w:ascii="TH SarabunIT๙" w:hAnsi="TH SarabunIT๙" w:cs="TH SarabunIT๙" w:hint="cs"/>
          <w:sz w:val="32"/>
          <w:szCs w:val="32"/>
          <w:cs/>
        </w:rPr>
        <w:t>*</w:t>
      </w:r>
    </w:p>
    <w:sectPr w:rsidR="00285EE2" w:rsidRPr="00285EE2" w:rsidSect="00326EEF">
      <w:headerReference w:type="default" r:id="rId7"/>
      <w:pgSz w:w="11906" w:h="16838" w:code="9"/>
      <w:pgMar w:top="900" w:right="1109" w:bottom="360" w:left="1555" w:header="432" w:footer="43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4CA5" w:rsidRDefault="00234CA5" w:rsidP="003902D6">
      <w:pPr>
        <w:spacing w:after="0" w:line="240" w:lineRule="auto"/>
      </w:pPr>
      <w:r>
        <w:separator/>
      </w:r>
    </w:p>
  </w:endnote>
  <w:endnote w:type="continuationSeparator" w:id="0">
    <w:p w:rsidR="00234CA5" w:rsidRDefault="00234CA5" w:rsidP="003902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4CA5" w:rsidRDefault="00234CA5" w:rsidP="003902D6">
      <w:pPr>
        <w:spacing w:after="0" w:line="240" w:lineRule="auto"/>
      </w:pPr>
      <w:r>
        <w:separator/>
      </w:r>
    </w:p>
  </w:footnote>
  <w:footnote w:type="continuationSeparator" w:id="0">
    <w:p w:rsidR="00234CA5" w:rsidRDefault="00234CA5" w:rsidP="003902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8578259"/>
      <w:docPartObj>
        <w:docPartGallery w:val="Page Numbers (Top of Page)"/>
        <w:docPartUnique/>
      </w:docPartObj>
    </w:sdtPr>
    <w:sdtEndPr>
      <w:rPr>
        <w:rFonts w:ascii="TH SarabunIT๙" w:hAnsi="TH SarabunIT๙" w:cs="TH SarabunIT๙"/>
        <w:b/>
        <w:bCs/>
        <w:noProof/>
        <w:sz w:val="32"/>
        <w:szCs w:val="32"/>
      </w:rPr>
    </w:sdtEndPr>
    <w:sdtContent>
      <w:p w:rsidR="00081D69" w:rsidRPr="00680A6E" w:rsidRDefault="00081D69">
        <w:pPr>
          <w:pStyle w:val="Header"/>
          <w:jc w:val="center"/>
          <w:rPr>
            <w:rFonts w:ascii="TH SarabunIT๙" w:hAnsi="TH SarabunIT๙" w:cs="TH SarabunIT๙"/>
            <w:b/>
            <w:bCs/>
            <w:sz w:val="32"/>
            <w:szCs w:val="32"/>
          </w:rPr>
        </w:pPr>
        <w:r>
          <w:rPr>
            <w:rFonts w:hint="cs"/>
            <w:cs/>
          </w:rPr>
          <w:t xml:space="preserve">- </w: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fldChar w:fldCharType="begin"/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instrText xml:space="preserve"> PAGE   \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  <w:cs/>
          </w:rPr>
          <w:instrText xml:space="preserve">* 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instrText xml:space="preserve">MERGEFORMAT 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fldChar w:fldCharType="separate"/>
        </w:r>
        <w:r w:rsidR="005C5448">
          <w:rPr>
            <w:rFonts w:ascii="TH SarabunIT๙" w:hAnsi="TH SarabunIT๙" w:cs="TH SarabunIT๙"/>
            <w:b/>
            <w:bCs/>
            <w:noProof/>
            <w:sz w:val="32"/>
            <w:szCs w:val="32"/>
          </w:rPr>
          <w:t>3</w:t>
        </w:r>
        <w:r w:rsidRPr="00680A6E">
          <w:rPr>
            <w:rFonts w:ascii="TH SarabunIT๙" w:hAnsi="TH SarabunIT๙" w:cs="TH SarabunIT๙"/>
            <w:b/>
            <w:bCs/>
            <w:noProof/>
            <w:sz w:val="32"/>
            <w:szCs w:val="32"/>
          </w:rPr>
          <w:fldChar w:fldCharType="end"/>
        </w:r>
        <w:r>
          <w:rPr>
            <w:rFonts w:ascii="TH SarabunIT๙" w:hAnsi="TH SarabunIT๙" w:cs="TH SarabunIT๙" w:hint="cs"/>
            <w:b/>
            <w:bCs/>
            <w:noProof/>
            <w:sz w:val="32"/>
            <w:szCs w:val="32"/>
            <w:cs/>
          </w:rPr>
          <w:t xml:space="preserve"> -</w:t>
        </w:r>
      </w:p>
    </w:sdtContent>
  </w:sdt>
  <w:p w:rsidR="00081D69" w:rsidRDefault="00081D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0E0707"/>
    <w:multiLevelType w:val="hybridMultilevel"/>
    <w:tmpl w:val="B1A8F2A0"/>
    <w:lvl w:ilvl="0" w:tplc="9CA04E0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604070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9845AE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BF6C8F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61EF7A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5D8E73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E62365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E06A3F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14A9BC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DUxNrSwMLUwMDZT0lEKTi0uzszPAykwrAUAglQ1PiwAAAA="/>
  </w:docVars>
  <w:rsids>
    <w:rsidRoot w:val="000301C4"/>
    <w:rsid w:val="00022728"/>
    <w:rsid w:val="000301C4"/>
    <w:rsid w:val="00045CEB"/>
    <w:rsid w:val="00047901"/>
    <w:rsid w:val="00055CCA"/>
    <w:rsid w:val="000817C2"/>
    <w:rsid w:val="00081D69"/>
    <w:rsid w:val="00092DD9"/>
    <w:rsid w:val="0009533E"/>
    <w:rsid w:val="000B087E"/>
    <w:rsid w:val="000C61B6"/>
    <w:rsid w:val="000D2ED4"/>
    <w:rsid w:val="000E7956"/>
    <w:rsid w:val="00137C3D"/>
    <w:rsid w:val="0014013A"/>
    <w:rsid w:val="001600A8"/>
    <w:rsid w:val="00165C1F"/>
    <w:rsid w:val="0018087F"/>
    <w:rsid w:val="001E1B59"/>
    <w:rsid w:val="001E20E9"/>
    <w:rsid w:val="001E2E54"/>
    <w:rsid w:val="001E42EB"/>
    <w:rsid w:val="001F6577"/>
    <w:rsid w:val="00234CA5"/>
    <w:rsid w:val="00282FDC"/>
    <w:rsid w:val="00285EE2"/>
    <w:rsid w:val="002B55AD"/>
    <w:rsid w:val="002D5165"/>
    <w:rsid w:val="002E4E9A"/>
    <w:rsid w:val="002E536D"/>
    <w:rsid w:val="002F57A1"/>
    <w:rsid w:val="002F7F30"/>
    <w:rsid w:val="003124D7"/>
    <w:rsid w:val="00313581"/>
    <w:rsid w:val="00321DD8"/>
    <w:rsid w:val="00326EEF"/>
    <w:rsid w:val="00334FA4"/>
    <w:rsid w:val="00335F3D"/>
    <w:rsid w:val="00355059"/>
    <w:rsid w:val="003560D8"/>
    <w:rsid w:val="0035625B"/>
    <w:rsid w:val="00364C5D"/>
    <w:rsid w:val="00376410"/>
    <w:rsid w:val="0038433D"/>
    <w:rsid w:val="003902D6"/>
    <w:rsid w:val="003A6BA0"/>
    <w:rsid w:val="003B5825"/>
    <w:rsid w:val="003B69AB"/>
    <w:rsid w:val="003C2E76"/>
    <w:rsid w:val="003E43A9"/>
    <w:rsid w:val="003F0342"/>
    <w:rsid w:val="004012F9"/>
    <w:rsid w:val="00407DE7"/>
    <w:rsid w:val="00410AA8"/>
    <w:rsid w:val="0041315D"/>
    <w:rsid w:val="004138CE"/>
    <w:rsid w:val="0043183F"/>
    <w:rsid w:val="00431A75"/>
    <w:rsid w:val="00437314"/>
    <w:rsid w:val="00467AA4"/>
    <w:rsid w:val="00474588"/>
    <w:rsid w:val="00490008"/>
    <w:rsid w:val="0049252C"/>
    <w:rsid w:val="004948B4"/>
    <w:rsid w:val="004B4703"/>
    <w:rsid w:val="004E73F2"/>
    <w:rsid w:val="005116C4"/>
    <w:rsid w:val="00514320"/>
    <w:rsid w:val="00580C0C"/>
    <w:rsid w:val="00594C46"/>
    <w:rsid w:val="00595119"/>
    <w:rsid w:val="005A1920"/>
    <w:rsid w:val="005B5998"/>
    <w:rsid w:val="005C5448"/>
    <w:rsid w:val="005C6F80"/>
    <w:rsid w:val="005D5D76"/>
    <w:rsid w:val="005F2BA0"/>
    <w:rsid w:val="006058DF"/>
    <w:rsid w:val="00625B45"/>
    <w:rsid w:val="006470F2"/>
    <w:rsid w:val="00676D31"/>
    <w:rsid w:val="006778A7"/>
    <w:rsid w:val="00680A6E"/>
    <w:rsid w:val="0068653B"/>
    <w:rsid w:val="00694B76"/>
    <w:rsid w:val="006C272F"/>
    <w:rsid w:val="006D5649"/>
    <w:rsid w:val="006D7A19"/>
    <w:rsid w:val="006E28C7"/>
    <w:rsid w:val="006E6ED6"/>
    <w:rsid w:val="006E7740"/>
    <w:rsid w:val="00704221"/>
    <w:rsid w:val="0071142C"/>
    <w:rsid w:val="00716613"/>
    <w:rsid w:val="007370BC"/>
    <w:rsid w:val="00774BCA"/>
    <w:rsid w:val="00795B4A"/>
    <w:rsid w:val="007A0B80"/>
    <w:rsid w:val="007B42A6"/>
    <w:rsid w:val="00834BBC"/>
    <w:rsid w:val="0084279A"/>
    <w:rsid w:val="00851CE5"/>
    <w:rsid w:val="0086789E"/>
    <w:rsid w:val="00895CA9"/>
    <w:rsid w:val="008B0580"/>
    <w:rsid w:val="008C0C70"/>
    <w:rsid w:val="008C693A"/>
    <w:rsid w:val="008D7E06"/>
    <w:rsid w:val="008E4451"/>
    <w:rsid w:val="008E5347"/>
    <w:rsid w:val="00905F35"/>
    <w:rsid w:val="0098248B"/>
    <w:rsid w:val="0099466F"/>
    <w:rsid w:val="009A1A59"/>
    <w:rsid w:val="009A33A5"/>
    <w:rsid w:val="009C2348"/>
    <w:rsid w:val="009C562C"/>
    <w:rsid w:val="009D2ECF"/>
    <w:rsid w:val="009E0E6B"/>
    <w:rsid w:val="00A65C9C"/>
    <w:rsid w:val="00A67D4F"/>
    <w:rsid w:val="00A8044C"/>
    <w:rsid w:val="00A838FE"/>
    <w:rsid w:val="00AB2ED6"/>
    <w:rsid w:val="00AC5DDD"/>
    <w:rsid w:val="00AE1889"/>
    <w:rsid w:val="00B20200"/>
    <w:rsid w:val="00B46313"/>
    <w:rsid w:val="00B74F77"/>
    <w:rsid w:val="00B9591E"/>
    <w:rsid w:val="00BB77AE"/>
    <w:rsid w:val="00BC30A3"/>
    <w:rsid w:val="00BD66A3"/>
    <w:rsid w:val="00BE6DF5"/>
    <w:rsid w:val="00C128CA"/>
    <w:rsid w:val="00C1400C"/>
    <w:rsid w:val="00C32A83"/>
    <w:rsid w:val="00C52795"/>
    <w:rsid w:val="00C70FAF"/>
    <w:rsid w:val="00C96128"/>
    <w:rsid w:val="00CB5826"/>
    <w:rsid w:val="00CD03BD"/>
    <w:rsid w:val="00CD55E5"/>
    <w:rsid w:val="00CD7368"/>
    <w:rsid w:val="00CE5EBE"/>
    <w:rsid w:val="00D01E9D"/>
    <w:rsid w:val="00D02C57"/>
    <w:rsid w:val="00D22581"/>
    <w:rsid w:val="00D23D38"/>
    <w:rsid w:val="00D43BE1"/>
    <w:rsid w:val="00D752A7"/>
    <w:rsid w:val="00D8797F"/>
    <w:rsid w:val="00DA7BDF"/>
    <w:rsid w:val="00DC6FA0"/>
    <w:rsid w:val="00E04FC6"/>
    <w:rsid w:val="00E07FD2"/>
    <w:rsid w:val="00E13C78"/>
    <w:rsid w:val="00E15F33"/>
    <w:rsid w:val="00E27E94"/>
    <w:rsid w:val="00E3169B"/>
    <w:rsid w:val="00E428F8"/>
    <w:rsid w:val="00E75585"/>
    <w:rsid w:val="00E806F3"/>
    <w:rsid w:val="00E83D81"/>
    <w:rsid w:val="00E85BE7"/>
    <w:rsid w:val="00E87610"/>
    <w:rsid w:val="00EC5DD3"/>
    <w:rsid w:val="00EF2C33"/>
    <w:rsid w:val="00EF6B68"/>
    <w:rsid w:val="00F20A46"/>
    <w:rsid w:val="00F36A42"/>
    <w:rsid w:val="00F82EF8"/>
    <w:rsid w:val="00F91BFF"/>
    <w:rsid w:val="00FF4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9A1E5"/>
  <w15:chartTrackingRefBased/>
  <w15:docId w15:val="{7F6A1FBE-50CA-4300-A11E-AA8E4A120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01C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02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02D6"/>
  </w:style>
  <w:style w:type="paragraph" w:styleId="Footer">
    <w:name w:val="footer"/>
    <w:basedOn w:val="Normal"/>
    <w:link w:val="FooterChar"/>
    <w:uiPriority w:val="99"/>
    <w:unhideWhenUsed/>
    <w:rsid w:val="003902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02D6"/>
  </w:style>
  <w:style w:type="paragraph" w:styleId="BalloonText">
    <w:name w:val="Balloon Text"/>
    <w:basedOn w:val="Normal"/>
    <w:link w:val="BalloonTextChar"/>
    <w:uiPriority w:val="99"/>
    <w:semiHidden/>
    <w:unhideWhenUsed/>
    <w:rsid w:val="007A0B80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B80"/>
    <w:rPr>
      <w:rFonts w:ascii="Segoe UI" w:hAnsi="Segoe UI" w:cs="Angsana New"/>
      <w:sz w:val="18"/>
      <w:szCs w:val="22"/>
    </w:rPr>
  </w:style>
  <w:style w:type="paragraph" w:styleId="PlainText">
    <w:name w:val="Plain Text"/>
    <w:basedOn w:val="Normal"/>
    <w:link w:val="PlainTextChar"/>
    <w:rsid w:val="00431A75"/>
    <w:pPr>
      <w:spacing w:after="0" w:line="240" w:lineRule="auto"/>
    </w:pPr>
    <w:rPr>
      <w:rFonts w:ascii="Courier New" w:eastAsia="MS Mincho" w:hAnsi="Courier New" w:cs="Angsana New"/>
      <w:sz w:val="20"/>
      <w:szCs w:val="23"/>
      <w:lang w:eastAsia="ja-JP"/>
    </w:rPr>
  </w:style>
  <w:style w:type="character" w:customStyle="1" w:styleId="PlainTextChar">
    <w:name w:val="Plain Text Char"/>
    <w:basedOn w:val="DefaultParagraphFont"/>
    <w:link w:val="PlainText"/>
    <w:rsid w:val="00431A75"/>
    <w:rPr>
      <w:rFonts w:ascii="Courier New" w:eastAsia="MS Mincho" w:hAnsi="Courier New" w:cs="Angsana New"/>
      <w:sz w:val="20"/>
      <w:szCs w:val="23"/>
      <w:lang w:eastAsia="ja-JP"/>
    </w:rPr>
  </w:style>
  <w:style w:type="character" w:styleId="Hyperlink">
    <w:name w:val="Hyperlink"/>
    <w:basedOn w:val="DefaultParagraphFont"/>
    <w:uiPriority w:val="99"/>
    <w:unhideWhenUsed/>
    <w:rsid w:val="000C61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838FE"/>
    <w:pPr>
      <w:ind w:left="720"/>
      <w:contextualSpacing/>
    </w:pPr>
  </w:style>
  <w:style w:type="table" w:styleId="TableGrid">
    <w:name w:val="Table Grid"/>
    <w:basedOn w:val="TableNormal"/>
    <w:uiPriority w:val="39"/>
    <w:rsid w:val="000479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58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577083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00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7126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69865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0559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2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wat Paengkanya</dc:creator>
  <cp:keywords/>
  <dc:description/>
  <cp:lastModifiedBy>User</cp:lastModifiedBy>
  <cp:revision>16</cp:revision>
  <cp:lastPrinted>2018-06-23T04:02:00Z</cp:lastPrinted>
  <dcterms:created xsi:type="dcterms:W3CDTF">2018-07-30T02:25:00Z</dcterms:created>
  <dcterms:modified xsi:type="dcterms:W3CDTF">2018-08-23T15:47:00Z</dcterms:modified>
</cp:coreProperties>
</file>